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DB058" w14:textId="77777777" w:rsidR="00422B0F" w:rsidRPr="00BF2125" w:rsidRDefault="00422B0F" w:rsidP="00422B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="00732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-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Final </w:t>
      </w:r>
      <w:r w:rsidR="00732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has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of </w:t>
      </w:r>
      <w:r w:rsidR="00732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e p</w:t>
      </w:r>
      <w:r w:rsidRPr="00BF212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diction model</w:t>
      </w:r>
      <w:r w:rsidR="00732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work</w:t>
      </w:r>
      <w:r w:rsidRPr="00BF212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</w:t>
      </w:r>
    </w:p>
    <w:p w14:paraId="76E2F708" w14:textId="77777777" w:rsidR="00422B0F" w:rsidRDefault="00422B0F" w:rsidP="00422B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The goal in this part of the project is to </w:t>
      </w:r>
      <w:r w:rsidRPr="00837A9A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confir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at the model 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>that was chosen in phase 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ill can score records </w:t>
      </w:r>
      <w:r w:rsidR="00FE1EE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rrectl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 True or False using 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>the new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nal test file.</w:t>
      </w:r>
    </w:p>
    <w:p w14:paraId="7C2BF0A7" w14:textId="77777777" w:rsidR="00C958D9" w:rsidRDefault="00422B0F" w:rsidP="00D4604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ach team</w:t>
      </w:r>
      <w:r w:rsidR="00D460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ll </w:t>
      </w:r>
      <w:r w:rsidR="00C958D9" w:rsidRPr="00C958D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apply the model</w:t>
      </w:r>
      <w:r w:rsidR="004275B6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chosen in Phase 2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958D9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nal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ta set fo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nfirming that the accuracy is still at least 95% with a confidence of at least </w:t>
      </w:r>
      <w:r w:rsidR="009145B4">
        <w:rPr>
          <w:rFonts w:ascii="Times New Roman" w:eastAsia="Times New Roman" w:hAnsi="Times New Roman" w:cs="Times New Roman"/>
          <w:color w:val="000000"/>
          <w:sz w:val="24"/>
          <w:szCs w:val="24"/>
        </w:rPr>
        <w:t>9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%</w:t>
      </w:r>
    </w:p>
    <w:p w14:paraId="3CBC3586" w14:textId="77777777" w:rsidR="009145B4" w:rsidRDefault="009145B4" w:rsidP="00D4604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final file has 3,464 records with 453 True alarms.</w:t>
      </w:r>
    </w:p>
    <w:p w14:paraId="1B5E1D17" w14:textId="77777777" w:rsidR="00C958D9" w:rsidRDefault="00C958D9" w:rsidP="00C958D9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958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there is a decrease in accuracy and/or confidence, </w:t>
      </w:r>
    </w:p>
    <w:p w14:paraId="048EB2CE" w14:textId="77777777" w:rsidR="00422B0F" w:rsidRDefault="00C958D9" w:rsidP="00C958D9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958D9">
        <w:rPr>
          <w:rFonts w:ascii="Times New Roman" w:eastAsia="Times New Roman" w:hAnsi="Times New Roman" w:cs="Times New Roman"/>
          <w:color w:val="000000"/>
          <w:sz w:val="24"/>
          <w:szCs w:val="24"/>
        </w:rPr>
        <w:t>the team will re-train the model, test and validate with the final file segments</w:t>
      </w:r>
    </w:p>
    <w:p w14:paraId="716E4C32" w14:textId="77777777" w:rsidR="00C958D9" w:rsidRPr="00C958D9" w:rsidRDefault="00C958D9" w:rsidP="00C958D9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scribe what caused the decrease</w:t>
      </w:r>
    </w:p>
    <w:p w14:paraId="2F6DFF52" w14:textId="77777777" w:rsidR="00C958D9" w:rsidRDefault="00C958D9" w:rsidP="00C958D9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A5C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ow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mparison of results</w:t>
      </w:r>
      <w:r w:rsidRPr="00EA5C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phase 2 and this final phase</w:t>
      </w:r>
    </w:p>
    <w:p w14:paraId="29E8A8A9" w14:textId="77777777" w:rsidR="00C958D9" w:rsidRPr="00C958D9" w:rsidRDefault="00FE1EE7" w:rsidP="00C958D9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how the steps taken to re-</w:t>
      </w:r>
      <w:r w:rsidR="00C958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hieve accuracy of at least 95% with a confidence of at least </w:t>
      </w:r>
      <w:r w:rsidR="009145B4">
        <w:rPr>
          <w:rFonts w:ascii="Times New Roman" w:eastAsia="Times New Roman" w:hAnsi="Times New Roman" w:cs="Times New Roman"/>
          <w:color w:val="000000"/>
          <w:sz w:val="24"/>
          <w:szCs w:val="24"/>
        </w:rPr>
        <w:t>90</w:t>
      </w:r>
      <w:r w:rsidR="00C958D9">
        <w:rPr>
          <w:rFonts w:ascii="Times New Roman" w:eastAsia="Times New Roman" w:hAnsi="Times New Roman" w:cs="Times New Roman"/>
          <w:color w:val="000000"/>
          <w:sz w:val="24"/>
          <w:szCs w:val="24"/>
        </w:rPr>
        <w:t>%</w:t>
      </w:r>
    </w:p>
    <w:p w14:paraId="5D9B13E4" w14:textId="77777777" w:rsidR="00C958D9" w:rsidRDefault="00C958D9" w:rsidP="00C958D9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958D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there is no decrease in accuracy and/or confidence, </w:t>
      </w:r>
    </w:p>
    <w:p w14:paraId="2156EA05" w14:textId="77777777" w:rsidR="00C958D9" w:rsidRPr="00C958D9" w:rsidRDefault="00C958D9" w:rsidP="00C958D9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958D9">
        <w:rPr>
          <w:rFonts w:ascii="Times New Roman" w:eastAsia="Times New Roman" w:hAnsi="Times New Roman" w:cs="Times New Roman"/>
          <w:color w:val="000000"/>
          <w:sz w:val="24"/>
          <w:szCs w:val="24"/>
        </w:rPr>
        <w:t>show the comparison of results from phase 2 and this final phase</w:t>
      </w:r>
    </w:p>
    <w:p w14:paraId="1E5C93A4" w14:textId="77777777" w:rsidR="00422B0F" w:rsidRPr="009719F7" w:rsidRDefault="00422B0F" w:rsidP="00422B0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scribe in a PowerPoint deck the </w:t>
      </w:r>
      <w:r w:rsidR="00031557">
        <w:rPr>
          <w:rFonts w:ascii="Times New Roman" w:eastAsia="Times New Roman" w:hAnsi="Times New Roman" w:cs="Times New Roman"/>
          <w:color w:val="000000"/>
          <w:sz w:val="24"/>
          <w:szCs w:val="24"/>
        </w:rPr>
        <w:t>before and after differences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any re-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aining, testing and validatio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at 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re carried out. </w:t>
      </w:r>
    </w:p>
    <w:p w14:paraId="6098BB8A" w14:textId="1B4AD098" w:rsidR="00422B0F" w:rsidRPr="00F84BAF" w:rsidRDefault="009145B4" w:rsidP="00422B0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ly one </w:t>
      </w:r>
      <w:r w:rsidR="00422B0F" w:rsidRPr="00F84B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mber will upload the 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>Powe</w:t>
      </w:r>
      <w:r w:rsidR="00FE1EE7">
        <w:rPr>
          <w:rFonts w:ascii="Times New Roman" w:eastAsia="Times New Roman" w:hAnsi="Times New Roman" w:cs="Times New Roman"/>
          <w:color w:val="000000"/>
          <w:sz w:val="24"/>
          <w:szCs w:val="24"/>
        </w:rPr>
        <w:t>r</w:t>
      </w:r>
      <w:r w:rsidR="00B71257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>oint deck t</w:t>
      </w:r>
      <w:r w:rsidR="00422B0F" w:rsidRPr="00F84BAF">
        <w:rPr>
          <w:rFonts w:ascii="Times New Roman" w:eastAsia="Times New Roman" w:hAnsi="Times New Roman" w:cs="Times New Roman"/>
          <w:color w:val="000000"/>
          <w:sz w:val="24"/>
          <w:szCs w:val="24"/>
        </w:rPr>
        <w:t>o Blackboar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the team</w:t>
      </w:r>
      <w:r w:rsidR="00422B0F" w:rsidRPr="00F84BA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E5F897A" w14:textId="77777777" w:rsidR="00422B0F" w:rsidRPr="00F84BAF" w:rsidRDefault="00422B0F" w:rsidP="00422B0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84B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ach member of the team will have a specific task that he or she will 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>explain</w:t>
      </w:r>
      <w:r w:rsidRPr="00F84B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uring the presentation.</w:t>
      </w:r>
    </w:p>
    <w:p w14:paraId="122A0030" w14:textId="77777777" w:rsidR="00422B0F" w:rsidRDefault="009145B4" w:rsidP="00422B0F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final scored output spreadsheet of the  model</w:t>
      </w:r>
      <w:r w:rsidR="00422B0F" w:rsidRPr="00F84B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eeds to </w:t>
      </w:r>
      <w:r w:rsidR="00422B0F" w:rsidRPr="00F84BAF">
        <w:rPr>
          <w:rFonts w:ascii="Times New Roman" w:eastAsia="Times New Roman" w:hAnsi="Times New Roman" w:cs="Times New Roman"/>
          <w:color w:val="000000"/>
          <w:sz w:val="24"/>
          <w:szCs w:val="24"/>
        </w:rPr>
        <w:t>be uploaded to Blackboard also.</w:t>
      </w:r>
    </w:p>
    <w:p w14:paraId="7055F65E" w14:textId="77777777" w:rsidR="004241CE" w:rsidRDefault="004241CE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CD9788C" w14:textId="77777777" w:rsidR="004241CE" w:rsidRDefault="004241CE" w:rsidP="00E40B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4241CE" w:rsidSect="0054470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A14EAB"/>
    <w:multiLevelType w:val="hybridMultilevel"/>
    <w:tmpl w:val="5FB8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CB24D6"/>
    <w:multiLevelType w:val="multilevel"/>
    <w:tmpl w:val="C60A0B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80304E"/>
    <w:multiLevelType w:val="hybridMultilevel"/>
    <w:tmpl w:val="B95A2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AC3696"/>
    <w:multiLevelType w:val="hybridMultilevel"/>
    <w:tmpl w:val="CF42A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6733B"/>
    <w:multiLevelType w:val="multilevel"/>
    <w:tmpl w:val="DDF49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DB3733"/>
    <w:multiLevelType w:val="hybridMultilevel"/>
    <w:tmpl w:val="B394B2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9EF39D3"/>
    <w:multiLevelType w:val="multilevel"/>
    <w:tmpl w:val="0E7AB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sjQ0tDA2MjMwsbRQ0lEKTi0uzszPAykwrgUAiByHLywAAAA="/>
    <w:docVar w:name="dgnword-docGUID" w:val="{6AE97EFC-BCC4-4F97-88CE-9CB11ED9DFC6}"/>
    <w:docVar w:name="dgnword-eventsink" w:val="127842000"/>
  </w:docVars>
  <w:rsids>
    <w:rsidRoot w:val="00E40B06"/>
    <w:rsid w:val="00016851"/>
    <w:rsid w:val="00031557"/>
    <w:rsid w:val="000448B5"/>
    <w:rsid w:val="0006473E"/>
    <w:rsid w:val="000E1640"/>
    <w:rsid w:val="000F090F"/>
    <w:rsid w:val="00112747"/>
    <w:rsid w:val="00117608"/>
    <w:rsid w:val="00174E82"/>
    <w:rsid w:val="00182E5C"/>
    <w:rsid w:val="002377E1"/>
    <w:rsid w:val="00263BF6"/>
    <w:rsid w:val="003020EB"/>
    <w:rsid w:val="00303554"/>
    <w:rsid w:val="00373AC6"/>
    <w:rsid w:val="003A17E5"/>
    <w:rsid w:val="003A3B17"/>
    <w:rsid w:val="00422B0F"/>
    <w:rsid w:val="004241CE"/>
    <w:rsid w:val="004275B6"/>
    <w:rsid w:val="00440363"/>
    <w:rsid w:val="004416C6"/>
    <w:rsid w:val="004578B6"/>
    <w:rsid w:val="005003F7"/>
    <w:rsid w:val="00516CBD"/>
    <w:rsid w:val="00535236"/>
    <w:rsid w:val="00544701"/>
    <w:rsid w:val="005477E0"/>
    <w:rsid w:val="005532AF"/>
    <w:rsid w:val="005534E4"/>
    <w:rsid w:val="00560FF6"/>
    <w:rsid w:val="005D0DA0"/>
    <w:rsid w:val="006174E1"/>
    <w:rsid w:val="0063757E"/>
    <w:rsid w:val="00697B27"/>
    <w:rsid w:val="006A1B47"/>
    <w:rsid w:val="006B3EEF"/>
    <w:rsid w:val="006B5145"/>
    <w:rsid w:val="006E3F86"/>
    <w:rsid w:val="006E49E3"/>
    <w:rsid w:val="006F5B29"/>
    <w:rsid w:val="00710BD9"/>
    <w:rsid w:val="007149F6"/>
    <w:rsid w:val="00723AA4"/>
    <w:rsid w:val="00732826"/>
    <w:rsid w:val="007339BE"/>
    <w:rsid w:val="00743C0A"/>
    <w:rsid w:val="007B0CE2"/>
    <w:rsid w:val="007B119E"/>
    <w:rsid w:val="007C215B"/>
    <w:rsid w:val="00800337"/>
    <w:rsid w:val="00837A9A"/>
    <w:rsid w:val="00852034"/>
    <w:rsid w:val="00852E15"/>
    <w:rsid w:val="008A5EE7"/>
    <w:rsid w:val="009145B4"/>
    <w:rsid w:val="00945645"/>
    <w:rsid w:val="009F691C"/>
    <w:rsid w:val="00A35C09"/>
    <w:rsid w:val="00A765AA"/>
    <w:rsid w:val="00A82552"/>
    <w:rsid w:val="00AD75B2"/>
    <w:rsid w:val="00B1257D"/>
    <w:rsid w:val="00B5537E"/>
    <w:rsid w:val="00B71257"/>
    <w:rsid w:val="00B7388D"/>
    <w:rsid w:val="00BB09C2"/>
    <w:rsid w:val="00BB144E"/>
    <w:rsid w:val="00BB3572"/>
    <w:rsid w:val="00BC4933"/>
    <w:rsid w:val="00BF2125"/>
    <w:rsid w:val="00C33FAC"/>
    <w:rsid w:val="00C85BAC"/>
    <w:rsid w:val="00C958D9"/>
    <w:rsid w:val="00CA1558"/>
    <w:rsid w:val="00CA467A"/>
    <w:rsid w:val="00CC2761"/>
    <w:rsid w:val="00D11CFA"/>
    <w:rsid w:val="00D46044"/>
    <w:rsid w:val="00D77977"/>
    <w:rsid w:val="00D94E17"/>
    <w:rsid w:val="00DA607E"/>
    <w:rsid w:val="00DE0535"/>
    <w:rsid w:val="00E40B06"/>
    <w:rsid w:val="00E417D2"/>
    <w:rsid w:val="00E567C8"/>
    <w:rsid w:val="00EA5CE8"/>
    <w:rsid w:val="00F04EE5"/>
    <w:rsid w:val="00F13568"/>
    <w:rsid w:val="00F253ED"/>
    <w:rsid w:val="00F84BAF"/>
    <w:rsid w:val="00FC18B5"/>
    <w:rsid w:val="00FD53AA"/>
    <w:rsid w:val="00FE1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76349"/>
  <w15:docId w15:val="{C24978F8-CCFE-CE46-8D88-8721A8BEE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40B0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40B0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00000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40B06"/>
    <w:rPr>
      <w:rFonts w:ascii="Times New Roman" w:eastAsia="Times New Roman" w:hAnsi="Times New Roman" w:cs="Times New Roman"/>
      <w:b/>
      <w:bCs/>
      <w:color w:val="00000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40B06"/>
    <w:rPr>
      <w:rFonts w:ascii="Times New Roman" w:eastAsia="Times New Roman" w:hAnsi="Times New Roman" w:cs="Times New Roman"/>
      <w:b/>
      <w:bCs/>
      <w:color w:val="000000"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40B0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40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723AA4"/>
    <w:pPr>
      <w:spacing w:after="0" w:line="240" w:lineRule="auto"/>
    </w:pPr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04EE5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04EE5"/>
    <w:rPr>
      <w:rFonts w:ascii="Calibri" w:hAnsi="Calibri"/>
      <w:noProof/>
    </w:rPr>
  </w:style>
  <w:style w:type="paragraph" w:styleId="ListParagraph">
    <w:name w:val="List Paragraph"/>
    <w:basedOn w:val="Normal"/>
    <w:uiPriority w:val="34"/>
    <w:qFormat/>
    <w:rsid w:val="00D94E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16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98826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5034">
          <w:marLeft w:val="28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9215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870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70367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418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5987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96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13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314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733B3A-9B71-46F5-A864-C953870DF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V</dc:creator>
  <cp:lastModifiedBy>Jadhav, Akshay Dattatray</cp:lastModifiedBy>
  <cp:revision>4</cp:revision>
  <dcterms:created xsi:type="dcterms:W3CDTF">2020-04-30T13:50:00Z</dcterms:created>
  <dcterms:modified xsi:type="dcterms:W3CDTF">2020-05-18T00:00:00Z</dcterms:modified>
</cp:coreProperties>
</file>